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ab5becd7-d060-4729-9555-f1f66f473ec2"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b5becd7-d060-4729-9555-f1f66f473ec2"/>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830b8c02-7b69-44fd-8440-1fd669f0c311"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0b8c02-7b69-44fd-8440-1fd669f0c311"/>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3e301857-7af8-4a79-b78d-de78e266e65b"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e301857-7af8-4a79-b78d-de78e266e65b"/>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ad4d784a-4d62-458f-bef8-c350a917a9b3"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d4d784a-4d62-458f-bef8-c350a917a9b3"/>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7ee10221-05b3-48cc-bf4e-8c9bc25b741c"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ee10221-05b3-48cc-bf4e-8c9bc25b741c"/>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dca24298-cf6f-4cf5-90ef-220abc9eca41"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ca24298-cf6f-4cf5-90ef-220abc9eca41"/>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b582ddf0-9565-4cb3-ab7b-64652843a830"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582ddf0-9565-4cb3-ab7b-64652843a830"/>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6f65bf66-b753-43cc-99d7-225eed5caff8"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f65bf66-b753-43cc-99d7-225eed5caff8"/>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720fb380-5b42-4e7c-a5e0-34abcad8a53a"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20fb380-5b42-4e7c-a5e0-34abcad8a53a"/>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64cd8540-46f0-4842-8f46-34da2fb90fce"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4cd8540-46f0-4842-8f46-34da2fb90fce"/>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da403233-f7f7-4de0-9c70-abf5e7ab6813"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a403233-f7f7-4de0-9c70-abf5e7ab6813"/>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c412abf5-ea94-4b9d-8247-423ebc2a33c7"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412abf5-ea94-4b9d-8247-423ebc2a33c7"/>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704c00f-4187-446f-969f-d0f385e28d1d"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704c00f-4187-446f-969f-d0f385e28d1d"/>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93016dfe-7ada-4195-ad30-034c92b38d3c" w:name="DFO_PSSI_2394"/>
      <w:r>
        <w:t xml:space="preserve"/>
      </w:r>
      <w:bookmarkEnd w:id="93016dfe-7ada-4195-ad30-034c92b38d3c"/>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61c55722-0b48-485e-a1d8-7cb5fa345a54" w:name="DFO_PSSI_2397"/>
      <w:r>
        <w:t xml:space="preserve"/>
      </w:r>
      <w:bookmarkEnd w:id="61c55722-0b48-485e-a1d8-7cb5fa345a54"/>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2131476-196e-41ad-a7a8-5da88254cef2" w:name="DFO_PSSI_2398"/>
      <w:r>
        <w:t xml:space="preserve"/>
      </w:r>
      <w:bookmarkEnd w:id="32131476-196e-41ad-a7a8-5da88254cef2"/>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b9f7f7c-6ae8-422c-af57-86abc147533e" w:name="DFO_PSSI_2400"/>
      <w:r>
        <w:t xml:space="preserve"/>
      </w:r>
      <w:bookmarkEnd w:id="0b9f7f7c-6ae8-422c-af57-86abc147533e"/>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3d9c9593-3448-45f9-9b7c-f912134541d3" w:name="DFO_PSSI_2401"/>
      <w:r>
        <w:t xml:space="preserve"/>
      </w:r>
      <w:bookmarkEnd w:id="3d9c9593-3448-45f9-9b7c-f912134541d3"/>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71ad64da-5e56-45d0-8be9-16646af50550" w:name="DFO_PSSI_2402"/>
      <w:r>
        <w:t xml:space="preserve"/>
      </w:r>
      <w:bookmarkEnd w:id="71ad64da-5e56-45d0-8be9-16646af50550"/>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54608ba5-1f10-45d9-9b95-d62a7d1b4a8b" w:name="DFO_PSSI_2403"/>
      <w:r>
        <w:t xml:space="preserve"/>
      </w:r>
      <w:bookmarkEnd w:id="54608ba5-1f10-45d9-9b95-d62a7d1b4a8b"/>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aff498e-fb0f-44e3-b6ab-51a69bfc0111" w:name="DFO_PSSI_2404"/>
      <w:r>
        <w:t xml:space="preserve"/>
      </w:r>
      <w:bookmarkEnd w:id="daff498e-fb0f-44e3-b6ab-51a69bfc0111"/>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47c0dc2-6e32-40f5-a988-147d9f1ccd99" w:name="DFO_PSSI_2405"/>
      <w:r>
        <w:t xml:space="preserve"/>
      </w:r>
      <w:bookmarkEnd w:id="547c0dc2-6e32-40f5-a988-147d9f1ccd9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7b3f58cf-6d1c-4dbd-96e5-63a7a247b209" w:name="DFO_PSSI_2406"/>
      <w:r>
        <w:t xml:space="preserve"/>
      </w:r>
      <w:bookmarkEnd w:id="7b3f58cf-6d1c-4dbd-96e5-63a7a247b209"/>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04194188-eb21-4f1f-a7f2-53b45e35f90a" w:name="DFO_PSSI_2407"/>
      <w:r>
        <w:t xml:space="preserve"/>
      </w:r>
      <w:bookmarkEnd w:id="04194188-eb21-4f1f-a7f2-53b45e35f90a"/>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ce7214b-3fd7-47a4-9710-524ad9811745" w:name="DFO_PSSI_2408"/>
      <w:r>
        <w:t xml:space="preserve"/>
      </w:r>
      <w:bookmarkEnd w:id="fce7214b-3fd7-47a4-9710-524ad9811745"/>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a73fdacb-d62c-413d-a4a9-8980dbf7f177" w:name="DFO_PSSI_2409"/>
      <w:r>
        <w:t xml:space="preserve"/>
      </w:r>
      <w:bookmarkEnd w:id="a73fdacb-d62c-413d-a4a9-8980dbf7f177"/>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5378b99c-b562-428a-8ebd-24b3165952ca" w:name="DFO_PSSI_2410"/>
      <w:r>
        <w:t xml:space="preserve"/>
      </w:r>
      <w:bookmarkEnd w:id="5378b99c-b562-428a-8ebd-24b3165952ca"/>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20e2b406-9a7d-47ce-96fb-dc87d4331a57" w:name="DFO_PSSI_2412"/>
      <w:r>
        <w:t xml:space="preserve"/>
      </w:r>
      <w:bookmarkEnd w:id="20e2b406-9a7d-47ce-96fb-dc87d4331a57"/>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87445e7d-7a65-49da-b47f-7bae7b81b327" w:name="DFO_PSSI_2413"/>
      <w:r>
        <w:t xml:space="preserve"/>
      </w:r>
      <w:bookmarkEnd w:id="87445e7d-7a65-49da-b47f-7bae7b81b327"/>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ea863e50-7a97-4446-b28d-9263d66d7424" w:name="DFO_PSSI_2414"/>
      <w:r>
        <w:t xml:space="preserve"/>
      </w:r>
      <w:bookmarkEnd w:id="ea863e50-7a97-4446-b28d-9263d66d7424"/>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d481123-d5f1-42e4-9bfc-49664fab617e" w:name="DFO_PSSI_2416"/>
      <w:r>
        <w:t xml:space="preserve"/>
      </w:r>
      <w:bookmarkEnd w:id="2d481123-d5f1-42e4-9bfc-49664fab617e"/>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16da123e-7461-49ec-b9e0-d3ac7d6cd774" w:name="DFO_PSSI_2417"/>
      <w:r>
        <w:t xml:space="preserve"/>
      </w:r>
      <w:bookmarkEnd w:id="16da123e-7461-49ec-b9e0-d3ac7d6cd774"/>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ade5c418-6d17-447c-8d58-fa63835fdb79" w:name="DFO_PSSI_2418"/>
      <w:r>
        <w:t xml:space="preserve"/>
      </w:r>
      <w:bookmarkEnd w:id="ade5c418-6d17-447c-8d58-fa63835fdb79"/>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2ba0086e-b794-4498-8534-34f4c56180c3" w:name="DFO_PSSI_2421"/>
      <w:r>
        <w:t xml:space="preserve"/>
      </w:r>
      <w:bookmarkEnd w:id="2ba0086e-b794-4498-8534-34f4c56180c3"/>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23697479-41df-4303-bdc8-b8707db52473" w:name="DFO_PSSI_2422"/>
      <w:r>
        <w:t xml:space="preserve"/>
      </w:r>
      <w:bookmarkEnd w:id="23697479-41df-4303-bdc8-b8707db52473"/>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3a8a587e-f027-4439-a769-046dd5240330" w:name="DFO_PSSI_2424"/>
      <w:r>
        <w:t xml:space="preserve"/>
      </w:r>
      <w:bookmarkEnd w:id="3a8a587e-f027-4439-a769-046dd5240330"/>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8543a296-986e-46d3-8d60-aef8fb345ec9" w:name="DFO_PSSI_2425"/>
      <w:r>
        <w:t xml:space="preserve"/>
      </w:r>
      <w:bookmarkEnd w:id="8543a296-986e-46d3-8d60-aef8fb345ec9"/>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7141f251-db3c-4ce3-ace3-ba91dd7e07ab" w:name="DFO_PSSI_2426"/>
      <w:r>
        <w:t xml:space="preserve"/>
      </w:r>
      <w:bookmarkEnd w:id="7141f251-db3c-4ce3-ace3-ba91dd7e07ab"/>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2f6b612b-4d7c-4e6f-8dbb-7ab48d395c21" w:name="DFO_PSSI_2427"/>
      <w:r>
        <w:t xml:space="preserve"/>
      </w:r>
      <w:bookmarkEnd w:id="2f6b612b-4d7c-4e6f-8dbb-7ab48d395c21"/>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a8c0adf6-5d58-417c-90f4-3741c08ec698" w:name="DFO_PSSI_2430"/>
      <w:r>
        <w:t xml:space="preserve"/>
      </w:r>
      <w:bookmarkEnd w:id="a8c0adf6-5d58-417c-90f4-3741c08ec698"/>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16adc8a9-5d0b-4446-862e-a490bab14ff7" w:name="DFO_PSSI_2432"/>
      <w:r>
        <w:t xml:space="preserve"/>
      </w:r>
      <w:bookmarkEnd w:id="16adc8a9-5d0b-4446-862e-a490bab14ff7"/>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b3eaa77b-50f7-4a90-8aa3-61b961ff06af" w:name="DFO_PSSI_2433"/>
      <w:r>
        <w:t xml:space="preserve"/>
      </w:r>
      <w:bookmarkEnd w:id="b3eaa77b-50f7-4a90-8aa3-61b961ff06af"/>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cdb80014-6edf-4603-9b02-37e9c93c222d" w:name="DFO_PSSI_2434"/>
      <w:r>
        <w:t xml:space="preserve"/>
      </w:r>
      <w:bookmarkEnd w:id="cdb80014-6edf-4603-9b02-37e9c93c222d"/>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402c49e-97f0-4a07-9f9c-19f67d754713" w:name="DFO_PSSI_2435"/>
      <w:r>
        <w:t xml:space="preserve"/>
      </w:r>
      <w:bookmarkEnd w:id="5402c49e-97f0-4a07-9f9c-19f67d754713"/>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5eaf280-41c5-4288-8e36-069c359658fa" w:name="DFO_PSSI_2436"/>
      <w:r>
        <w:t xml:space="preserve"/>
      </w:r>
      <w:bookmarkEnd w:id="35eaf280-41c5-4288-8e36-069c359658fa"/>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f4ec3c70-fb1d-4416-b16c-637f34e581bc" w:name="DFO_PSSI_2437"/>
      <w:r>
        <w:t xml:space="preserve"/>
      </w:r>
      <w:bookmarkEnd w:id="f4ec3c70-fb1d-4416-b16c-637f34e581bc"/>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9ea79a6-a4c1-43dc-8816-69a17375e80b" w:name="DFO_PSSI_2439"/>
      <w:r>
        <w:t xml:space="preserve"/>
      </w:r>
      <w:bookmarkEnd w:id="69ea79a6-a4c1-43dc-8816-69a17375e80b"/>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1eaf2112-8e20-4763-bc97-67f903cbaa8c" w:name="DFO_PSSI_2442"/>
      <w:r>
        <w:t xml:space="preserve"/>
      </w:r>
      <w:bookmarkEnd w:id="1eaf2112-8e20-4763-bc97-67f903cbaa8c"/>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d1c2ff7a-55ca-4758-9565-f82174e4985f" w:name="DFO_PSSI_2443"/>
      <w:r>
        <w:t xml:space="preserve"/>
      </w:r>
      <w:bookmarkEnd w:id="d1c2ff7a-55ca-4758-9565-f82174e4985f"/>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3d51dc17-6324-4268-b069-926c4c80716e" w:name="DFO_PSSI_2444"/>
      <w:r>
        <w:t xml:space="preserve"/>
      </w:r>
      <w:bookmarkEnd w:id="3d51dc17-6324-4268-b069-926c4c80716e"/>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0d2f267-b5c3-4db7-bb1c-6c86eff7fa6f" w:name="DFO_PSSI_2447"/>
      <w:r>
        <w:t xml:space="preserve"/>
      </w:r>
      <w:bookmarkEnd w:id="70d2f267-b5c3-4db7-bb1c-6c86eff7fa6f"/>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34717a3-de0f-4356-97fc-d2fd25f163c8" w:name="DFO_PSSI_2448"/>
      <w:r>
        <w:t xml:space="preserve"/>
      </w:r>
      <w:bookmarkEnd w:id="b34717a3-de0f-4356-97fc-d2fd25f163c8"/>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446cc1d1-dc20-4779-a68c-7deafa39720e" w:name="DFO_PSSI_2449"/>
      <w:r>
        <w:t xml:space="preserve"/>
      </w:r>
      <w:bookmarkEnd w:id="446cc1d1-dc20-4779-a68c-7deafa39720e"/>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98182a2-c8ab-460e-bda1-8565e6cd8dda" w:name="DFO_PSSI_2451"/>
      <w:r>
        <w:t xml:space="preserve"/>
      </w:r>
      <w:bookmarkEnd w:id="b98182a2-c8ab-460e-bda1-8565e6cd8dda"/>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6fb97fa-b74b-4ad6-8d1c-90be7eca1f79" w:name="DFO_PSSI_2452"/>
      <w:r>
        <w:t xml:space="preserve"/>
      </w:r>
      <w:bookmarkEnd w:id="16fb97fa-b74b-4ad6-8d1c-90be7eca1f79"/>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feba51e-816b-4917-af9b-2811261b3842" w:name="DFO_PSSI_2453"/>
      <w:r>
        <w:t xml:space="preserve"/>
      </w:r>
      <w:bookmarkEnd w:id="6feba51e-816b-4917-af9b-2811261b3842"/>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bbdfa08-98dc-4250-a302-b8b5f9ff0d8e" w:name="DFO_PSSI_2493"/>
      <w:r>
        <w:t xml:space="preserve"/>
      </w:r>
      <w:bookmarkEnd w:id="2bbdfa08-98dc-4250-a302-b8b5f9ff0d8e"/>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4614eaa-b236-4c76-a5ec-00f37419c083" w:name="DFO_PSSI_2494"/>
      <w:r>
        <w:t xml:space="preserve"/>
      </w:r>
      <w:bookmarkEnd w:id="c4614eaa-b236-4c76-a5ec-00f37419c083"/>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24b6f86-b794-4d9f-a51e-08e8358cb61f" w:name="DFO_PSSI_2504"/>
      <w:r>
        <w:t xml:space="preserve"/>
      </w:r>
      <w:bookmarkEnd w:id="224b6f86-b794-4d9f-a51e-08e8358cb61f"/>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db8dd5bc-2948-4e55-b4cf-f0faa00f09ac" w:name="DFO_PSSI_2513"/>
      <w:r>
        <w:t xml:space="preserve"/>
      </w:r>
      <w:bookmarkEnd w:id="db8dd5bc-2948-4e55-b4cf-f0faa00f09ac"/>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b0f3b7bf-bf00-454a-b055-a385b1dc58a3" w:name="DFO_PSSI_2539"/>
      <w:r>
        <w:t xml:space="preserve"/>
      </w:r>
      <w:bookmarkEnd w:id="b0f3b7bf-bf00-454a-b055-a385b1dc58a3"/>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6a46aab-5077-491f-ac75-c631be121b19" w:name="DFO_PSSI_3103"/>
      <w:r>
        <w:t xml:space="preserve"/>
      </w:r>
      <w:bookmarkEnd w:id="26a46aab-5077-491f-ac75-c631be121b19"/>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c7551e8-088b-4e53-a64e-e869d9d7f854" w:name="DFO_PSSI_3682"/>
      <w:r>
        <w:t xml:space="preserve"/>
      </w:r>
      <w:bookmarkEnd w:id="9c7551e8-088b-4e53-a64e-e869d9d7f854"/>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0e1456d3-926e-4f72-a93b-96d8a4e5e492" w:name="DFO_PSSI_PSSI"/>
      <w:r>
        <w:t xml:space="preserve"/>
      </w:r>
      <w:bookmarkEnd w:id="0e1456d3-926e-4f72-a93b-96d8a4e5e492"/>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accdc856-08d0-44cd-bfb6-3e8982fb619c"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accdc856-08d0-44cd-bfb6-3e8982fb619c"/>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cb2d0721-42ca-44b2-8e99-3136bdd57fd1"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cb2d0721-42ca-44b2-8e99-3136bdd57fd1"/>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6232fa76-611c-4076-881b-49d302a0d2a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232fa76-611c-4076-881b-49d302a0d2a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6080abce-485a-44c6-989f-054073fce6f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80abce-485a-44c6-989f-054073fce6f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91e777e3-56a2-463f-a1d1-0fb0f44192d1"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1e777e3-56a2-463f-a1d1-0fb0f44192d1"/>
      <w:r>
        <w:rPr>
          <w:rFonts/>
          <w:b w:val="true"/>
          <w:strike w:val="false"/>
        </w:rPr>
        <w:t xml:space="preserve">: </w:t>
      </w:r>
      <w:r>
        <w:t xml:space="preserve">Screen capture of STAMP.</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6082973a-7949-4d19-ba9a-0d6c72c756ed"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82973a-7949-4d19-ba9a-0d6c72c756ed"/>
      <w:r>
        <w:rPr>
          <w:rFonts/>
          <w:b w:val="true"/>
          <w:strike w:val="false"/>
        </w:rPr>
        <w:t xml:space="preserve">: </w:t>
      </w:r>
      <w:r>
        <w:t xml:space="preserve">Screen capture of SILScanner.</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afd08868-0871-4ec1-a0b6-af0852b635dc"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fd08868-0871-4ec1-a0b6-af0852b635dc"/>
      <w:r>
        <w:rPr>
          <w:rFonts/>
          <w:b w:val="true"/>
          <w:strike w:val="false"/>
        </w:rPr>
        <w:t xml:space="preserve">: </w:t>
      </w:r>
      <w:r>
        <w:t xml:space="preserve">Screen capture of DocFlow.</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740"/>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4e04d6c6b4cbe80e08897b5ce14abe3718060a6c.png"/>
<Relationship Id="rId733" Type="http://schemas.openxmlformats.org/officeDocument/2006/relationships/image" Target="media/d4f12c03040b688b34e202b5c00607ab98c4d40c.png"/>
<Relationship Id="rId734" Type="http://schemas.openxmlformats.org/officeDocument/2006/relationships/image" Target="media/efd65d8855657fc7493612e335cb2e90cecfe6fc.png"/>
<Relationship Id="rId735" Type="http://schemas.openxmlformats.org/officeDocument/2006/relationships/image" Target="media/6bdfa78a78f9d09afb121f2facf12188ad41fe67.png"/>
<Relationship Id="rId736" Type="http://schemas.openxmlformats.org/officeDocument/2006/relationships/image" Target="media/9b4dd868628ed04817952d705d9d4d4ecb9e80e5.png"/>
<Relationship Id="rId737" Type="http://schemas.openxmlformats.org/officeDocument/2006/relationships/image" Target="media/832ba4d21fb2e4d646d58e0b6959fa47c4d3394c.png"/>
<Relationship Id="rId738" Type="http://schemas.openxmlformats.org/officeDocument/2006/relationships/image" Target="media/8f6da44eea02cc9cf1f6382c8e1a57a2d393afaf.png"/>
<Relationship Id="rId739" Type="http://schemas.openxmlformats.org/officeDocument/2006/relationships/image" Target="media/0ff53ec41d49d62d28bd9006ea2482b3456b0a7c.png"/>
<Relationship Id="rId740"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1:58:21Z</dcterms:created>
  <dcterms:modified xsi:type="dcterms:W3CDTF">2026-02-13T13:58: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